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EF2B5" w14:textId="77777777" w:rsidR="00BA2B2D" w:rsidRDefault="00BA2B2D" w:rsidP="00BA2B2D">
      <w:r>
        <w:t>#Importing data from Excel file</w:t>
      </w:r>
    </w:p>
    <w:p w14:paraId="29E1E252" w14:textId="77777777" w:rsidR="00BA2B2D" w:rsidRDefault="00BA2B2D" w:rsidP="00BA2B2D">
      <w:r>
        <w:t>#For importing the data install R package - readxlsx</w:t>
      </w:r>
    </w:p>
    <w:p w14:paraId="59B43216" w14:textId="77777777" w:rsidR="00BA2B2D" w:rsidRDefault="00BA2B2D" w:rsidP="00BA2B2D"/>
    <w:p w14:paraId="70F26F13" w14:textId="77777777" w:rsidR="00BA2B2D" w:rsidRDefault="00BA2B2D" w:rsidP="00BA2B2D">
      <w:r>
        <w:t>install.packages("readxl")</w:t>
      </w:r>
    </w:p>
    <w:p w14:paraId="1F9C1A20" w14:textId="77777777" w:rsidR="00BA2B2D" w:rsidRDefault="00BA2B2D" w:rsidP="00BA2B2D"/>
    <w:p w14:paraId="42A2F898" w14:textId="77777777" w:rsidR="00BA2B2D" w:rsidRDefault="00BA2B2D" w:rsidP="00BA2B2D">
      <w:r>
        <w:t>#Load package</w:t>
      </w:r>
    </w:p>
    <w:p w14:paraId="0127B730" w14:textId="77777777" w:rsidR="00BA2B2D" w:rsidRDefault="00BA2B2D" w:rsidP="00BA2B2D">
      <w:r>
        <w:t>library(readxl)</w:t>
      </w:r>
    </w:p>
    <w:p w14:paraId="6BAB695A" w14:textId="77777777" w:rsidR="00BA2B2D" w:rsidRDefault="00BA2B2D" w:rsidP="00BA2B2D"/>
    <w:p w14:paraId="29F59563" w14:textId="77777777" w:rsidR="00BA2B2D" w:rsidRDefault="00BA2B2D" w:rsidP="00BA2B2D">
      <w:r>
        <w:t>#Import data</w:t>
      </w:r>
    </w:p>
    <w:p w14:paraId="4D70C75D" w14:textId="77777777" w:rsidR="00BA2B2D" w:rsidRDefault="00BA2B2D" w:rsidP="00BA2B2D">
      <w:r>
        <w:t>Data_file &lt;- read_excel("C:/Users/Ritika Khandelwal/Desktop/RA/Chapter 4 Marketing Experiments DAT/DAT Data File.xlsx")</w:t>
      </w:r>
    </w:p>
    <w:p w14:paraId="7A9D10CD" w14:textId="77777777" w:rsidR="00BA2B2D" w:rsidRDefault="00BA2B2D" w:rsidP="00BA2B2D">
      <w:r>
        <w:t xml:space="preserve">View(Data_file)  </w:t>
      </w:r>
    </w:p>
    <w:p w14:paraId="769A7664" w14:textId="77777777" w:rsidR="00BA2B2D" w:rsidRDefault="00BA2B2D" w:rsidP="00BA2B2D"/>
    <w:p w14:paraId="1EBCC627" w14:textId="77777777" w:rsidR="00BA2B2D" w:rsidRDefault="00BA2B2D" w:rsidP="00BA2B2D">
      <w:r>
        <w:t>#Run regression</w:t>
      </w:r>
    </w:p>
    <w:p w14:paraId="4B0A8854" w14:textId="77777777" w:rsidR="00BA2B2D" w:rsidRDefault="00BA2B2D" w:rsidP="00BA2B2D">
      <w:r>
        <w:t>fit &lt;- lm(Brand ~ Sales + Treatment + Growth + Country, data = Data_file)</w:t>
      </w:r>
    </w:p>
    <w:p w14:paraId="6E1CE743" w14:textId="77777777" w:rsidR="00BA2B2D" w:rsidRDefault="00BA2B2D" w:rsidP="00BA2B2D"/>
    <w:p w14:paraId="65E0F2FE" w14:textId="77777777" w:rsidR="00BA2B2D" w:rsidRDefault="00BA2B2D" w:rsidP="00BA2B2D">
      <w:r>
        <w:t>#Getting the summary for Regression</w:t>
      </w:r>
    </w:p>
    <w:p w14:paraId="01D6EBA5" w14:textId="77777777" w:rsidR="00BA2B2D" w:rsidRDefault="00BA2B2D" w:rsidP="00BA2B2D">
      <w:r>
        <w:t>summary(fit)</w:t>
      </w:r>
    </w:p>
    <w:p w14:paraId="2D1AC59A" w14:textId="77777777" w:rsidR="00BA2B2D" w:rsidRDefault="00BA2B2D" w:rsidP="00BA2B2D"/>
    <w:p w14:paraId="771B6250" w14:textId="77777777" w:rsidR="00BA2B2D" w:rsidRDefault="00BA2B2D" w:rsidP="00BA2B2D">
      <w:r>
        <w:t>#Getting the co-efficients, standrad errors, t-values and p-values for all regression</w:t>
      </w:r>
    </w:p>
    <w:p w14:paraId="70977ED6" w14:textId="77777777" w:rsidR="00BA2B2D" w:rsidRDefault="00BA2B2D" w:rsidP="00BA2B2D">
      <w:r>
        <w:t>Coefficients &lt;- round(summary(fit)$coefficients[,1], digits = 3)</w:t>
      </w:r>
    </w:p>
    <w:p w14:paraId="7EE9C79B" w14:textId="77777777" w:rsidR="00BA2B2D" w:rsidRDefault="00BA2B2D" w:rsidP="00BA2B2D">
      <w:r>
        <w:t>StandardError &lt;- round(summary(fit)$coefficients[,2], digits = 3)</w:t>
      </w:r>
    </w:p>
    <w:p w14:paraId="699B8CDA" w14:textId="77777777" w:rsidR="00BA2B2D" w:rsidRDefault="00BA2B2D" w:rsidP="00BA2B2D">
      <w:r>
        <w:t>Tvalues &lt;-  round(summary(fit)$coefficients[,3], digits = 3)</w:t>
      </w:r>
    </w:p>
    <w:p w14:paraId="0F7777AA" w14:textId="77777777" w:rsidR="00BA2B2D" w:rsidRDefault="00BA2B2D" w:rsidP="00BA2B2D">
      <w:r>
        <w:t>Pvalues &lt;- round(summary(fit)$coefficients[,4], digits = 3)</w:t>
      </w:r>
    </w:p>
    <w:p w14:paraId="753680E2" w14:textId="77777777" w:rsidR="00BA2B2D" w:rsidRDefault="00BA2B2D" w:rsidP="00BA2B2D"/>
    <w:p w14:paraId="46FB4CEC" w14:textId="77777777" w:rsidR="00BA2B2D" w:rsidRDefault="00BA2B2D" w:rsidP="00BA2B2D">
      <w:r>
        <w:t>#Putting the values in one table</w:t>
      </w:r>
    </w:p>
    <w:p w14:paraId="31C2C616" w14:textId="77777777" w:rsidR="00BA2B2D" w:rsidRDefault="00BA2B2D" w:rsidP="00BA2B2D">
      <w:r>
        <w:t>Estimates &lt;- data.frame(Coefficients, StandardError, Tvalues, Pvalues)</w:t>
      </w:r>
    </w:p>
    <w:p w14:paraId="1836175B" w14:textId="77777777" w:rsidR="00BA2B2D" w:rsidRDefault="00BA2B2D" w:rsidP="00BA2B2D">
      <w:r>
        <w:t>View(Estimates)</w:t>
      </w:r>
    </w:p>
    <w:p w14:paraId="6E2ABDF8" w14:textId="77777777" w:rsidR="00BA2B2D" w:rsidRDefault="00BA2B2D" w:rsidP="00BA2B2D"/>
    <w:p w14:paraId="78C6D0F8" w14:textId="77777777" w:rsidR="00BA2B2D" w:rsidRDefault="00BA2B2D" w:rsidP="00BA2B2D">
      <w:r>
        <w:lastRenderedPageBreak/>
        <w:t>#Exporting the data to CSV file</w:t>
      </w:r>
    </w:p>
    <w:p w14:paraId="71E018CC" w14:textId="7E4BC049" w:rsidR="00BA2B2D" w:rsidRDefault="00BA2B2D" w:rsidP="00BA2B2D">
      <w:r>
        <w:t>write.csv(Estimates, file = "C:/Users/Ritika Khandelwal/Desktop/RA/Chapter 4 Marketing Experiments DAT/Estimates.csv")</w:t>
      </w:r>
    </w:p>
    <w:sectPr w:rsidR="00BA2B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LAwMbI0NzIyNDNT0lEKTi0uzszPAykwrAUAQZQg1CwAAAA="/>
  </w:docVars>
  <w:rsids>
    <w:rsidRoot w:val="00BA2B2D"/>
    <w:rsid w:val="00BA2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EB9FE"/>
  <w15:chartTrackingRefBased/>
  <w15:docId w15:val="{C91949A3-6884-4B3D-A031-CA52489DF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6</Words>
  <Characters>893</Characters>
  <Application>Microsoft Office Word</Application>
  <DocSecurity>0</DocSecurity>
  <Lines>7</Lines>
  <Paragraphs>2</Paragraphs>
  <ScaleCrop>false</ScaleCrop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hisam</dc:creator>
  <cp:keywords/>
  <dc:description/>
  <cp:lastModifiedBy>Natalie Chisam</cp:lastModifiedBy>
  <cp:revision>1</cp:revision>
  <dcterms:created xsi:type="dcterms:W3CDTF">2021-09-16T23:34:00Z</dcterms:created>
  <dcterms:modified xsi:type="dcterms:W3CDTF">2021-09-16T23:34:00Z</dcterms:modified>
</cp:coreProperties>
</file>